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OCOLATE ORANGE COOKIE #EU4650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650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Orange oil ; benzyl alcohol; CINNAMA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305 – 0.605</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215 – 0.4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7 – 0.337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8 – 0.15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Propanediol</w:t>
            </w:r>
          </w:p>
          <w:p w:rsidR="00827634" w:rsidRPr="00E158AE" w:rsidP="009B0F88" w14:textId="35534033">
            <w:pPr>
              <w:pStyle w:val="SDSTableTextNormal"/>
              <w:rPr>
                <w:noProof w:val="0"/>
              </w:rPr>
            </w:pPr>
            <w:r w:rsidRPr="00E158AE">
              <w:rPr>
                <w:noProof/>
              </w:rPr>
              <w:t>substance with national workplace exposure limit(s) (GB, HR, IE, LT, LV, PL,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7-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38-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6809-23</w:t>
            </w:r>
          </w:p>
        </w:tc>
        <w:tc>
          <w:tcPr>
            <w:tcW w:w="1134" w:type="dxa"/>
          </w:tcPr>
          <w:p w:rsidR="00827634" w:rsidRPr="00E158AE" w:rsidP="009B0F88" w14:textId="5180E34A">
            <w:pPr>
              <w:pStyle w:val="SDSTableTextNormal"/>
              <w:rPr>
                <w:noProof w:val="0"/>
              </w:rPr>
            </w:pPr>
            <w:r w:rsidR="00066C34">
              <w:rPr>
                <w:noProof/>
              </w:rPr>
              <w:t>0.005 – 0.008</w:t>
            </w:r>
          </w:p>
        </w:tc>
        <w:tc>
          <w:tcPr>
            <w:tcW w:w="3118" w:type="dxa"/>
          </w:tcPr>
          <w:p w:rsidR="00827634" w:rsidRPr="00E158AE" w:rsidP="009B0F88" w14:textId="7E488380">
            <w:pPr>
              <w:pStyle w:val="SDSTableTextNormal"/>
              <w:rPr>
                <w:noProof w:val="0"/>
              </w:rPr>
            </w:pPr>
            <w:r w:rsidR="00066C34">
              <w:rPr>
                <w:noProof/>
              </w:rPr>
              <w:t>Not classified</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CINNAMA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4253" w:type="dxa"/>
          </w:tcPr>
          <w:p w:rsidR="00827634" w:rsidRPr="00E158AE" w:rsidP="009B0F88" w14:paraId="12970379" w14:textId="79A64A3E">
            <w:pPr>
              <w:pStyle w:val="SDSTableTextNormal"/>
              <w:rPr>
                <w:noProof w:val="0"/>
              </w:rPr>
            </w:pPr>
            <w:r w:rsidRPr="00E158AE">
              <w:rPr>
                <w:noProof/>
              </w:rPr>
              <w:t>(0.01 ≤ C &lt; 100) 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1,2-Propanediol</w:t>
            </w:r>
            <w:r w:rsidRPr="00E158AE">
              <w:rPr>
                <w:noProof w:val="0"/>
              </w:rPr>
              <w:t xml:space="preserve"> </w:t>
            </w:r>
            <w:r w:rsidRPr="00E158AE" w:rsidR="00FD53E4">
              <w:rPr>
                <w:noProof/>
              </w:rPr>
              <w:t>(57-55-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474 mg/m³ (total vapor and particles)</w:t>
              <w:br/>
              <w:t>10 mg/m³ (particl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particulates)</w:t>
              <w:br/>
              <w:t>470 mg/m³ (total vapour and particul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10 mg/m³ (calculated-particulates)</w:t>
              <w:br/>
              <w:t>3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474 mg/m³ (total vapour and particulates)</w:t>
              <w:br/>
              <w:t>10 mg/m³ (particul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22 mg/m³ (calculated-total vapour and particulates)</w:t>
              <w:br/>
              <w:t>30 mg/m³ (calculated-particul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Propanediol (57-55-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08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78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2-Propanediol (57-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1600 mg/l (Exposure time: 96 h - Species: Oncorhynchus mykiss [static]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 – 47 ml/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1000 mg/l (Exposure time: 48 h - Species: Daphnia magn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000 mg/l (Species: Pseudokirchneriella subcapitat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OCOLATE ORANGE COOKIE #EU4650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AL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2-Propanediol (57-55-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HOCOLATE ORANGE COOKIE #EU4650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2-Propanediol (57-55-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07 (at 20.5 °C (at pH &gt;=6.2-&lt;=6.4)</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Isovaler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HOCOLATE ORANGE COOKIE #EU46508F 5% in DPG ; Hexyl cinnamic aldehyde ; Orange oil  ; benzyl alcohol ; CINNAMAL ; citral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HOCOLATE ORANGE COOKIE #EU46508F 5% in DPG ; Hexyl cinnamic aldehyde ; Orange oil  ; 1,3,4,6,7,8-hexahydro-4,6,6,7,8,8-hexamethylindeno[5,6-c]pyran, galaxolide, (HHCB) ; CINNAMAL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Isovaleraldehyd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OCOLATE ORANGE COOKIE #EU4650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OCOLATE ORANGE COOKIE #EU4650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7D5A9C2-F02E-475B-A411-673E64589B89}"/>
</file>

<file path=customXml/itemProps3.xml><?xml version="1.0" encoding="utf-8"?>
<ds:datastoreItem xmlns:ds="http://schemas.openxmlformats.org/officeDocument/2006/customXml" ds:itemID="{2B1179A6-610A-4EB7-BA39-6A5A59C8FAD7}"/>
</file>

<file path=customXml/itemProps4.xml><?xml version="1.0" encoding="utf-8"?>
<ds:datastoreItem xmlns:ds="http://schemas.openxmlformats.org/officeDocument/2006/customXml" ds:itemID="{39EE7EDF-1BB5-4A22-9149-69912E0B7DE6}"/>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